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ีบระวังกันไว ๆ สวัสดีคุณครูหนู ๆ ปลายทางเอยแล้วปลายทาง ขอให้เรียนคำวิเศษครูแล้วไว ๆ cวันนี้เด็ก ป. 6 กันทัasกันลงไปจะบอกให้ ถ้าอย่างนั้นก็แล้วลงไปสวัสดีหนู ๆ ทุกคนนะครับ แล้วคุณครูปลายทางqwcqwcxz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ของคำวิเศษณ์ในประโยคได้ครูเชื่อว่าเด็ก ๆ จะต้องc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แล้วประโยคเป็นอย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บมีมากกว่าเดิมในประโยคแน่นอนนะครับ เราไปศึกษาเป็นอย่างไรนะครับ มีคำถามมาถามนักเรียนนะครับ ประโยคทั้ง 2 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ใช่ไหมครับ ดังนี้นะครับ ประโยคน้องร้องไห้เสียงดัง คำใดตอบแล้วนะ เฉลย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ประโยคเด็กอ้วน2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คลานช้า คำใดทำหน้านี้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 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คำวิเศษณ์ก็มีความสำคัญ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 นี่ ทำอะไรบ้าง นะครับ 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 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 ครับ รถก็เป็นคำ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 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ฝนตกปรอย ๆ เด็ก ๆ ตอบครูก่อน คำว่าไม่หนาเม็ดมากนี่ นักเรียนเรียกว่าอย่างไรปรอยจะใช้คำว่า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กอห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 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แหฟเป็นคำวิเศษณ์บ้าง นักเรียนคะ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กริยาค่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ไปดูชนิดของคำวิเศษณ์กันบ้าง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ไปกันต่อดีกว่า เดี๋ยวให้นักเรียนจดสไลด์แป๊บหนึ่งนะครับ ดาบเป็นอาวุธ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ใช่ไหมคะ แต่นักเรียนอย่าลืมนะคะ ว่า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ควบกล้ำ ร. เรือ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ชั้นอะไรล่ะ ชั้นรักเธอไม่ได้นะคนละชั้นกันนะ อันนั้นคือฉันนะครูคณิตาต่อไป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ไหน บ้านไหนมีหญ้ารก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เป็นคำวิเศษณ์บอกความไม่ชี้เฉพาะนะคะ 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ผู้ใดจะรักเราเท่าพ่อแม่ จริง ๆ แล้วใดแล้วนี่ไม่ได้เฉพาะเจาะจงหรอกคุณยายก็เมตตาสัตว์… คุณยาย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หอม เย็น ดี เหลวสนุกสนานเลย เด็ก ๆ ไปดูกัน ครูมีคำอะไรมาให้บ้างสั้น…,ขาว… ดูนะ ๆ มีคำอะไรบ้าง คล้องจองกันทั้งหมดนั่นเองนะครับ 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เติมคำที่ตรงกันข้ามกันเรียบร้อยแล้วใช่ไหมครับ 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ฉลยนะ ไปพร้อม ๆ กัน แล้วถ้าเกิดผิด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ดีคู่กับเลว เหลวคู่กับข้น สาวก็ต้องคู่กับ หนุ่ม แล้วก็ชุ่ม ชุ่มนี่คือเปียกครับ อันนี้ก็เป็น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มือนกันนะครับ ดูคำนะครับ เช้า, บ่าย,เหนือ, ใหญ่, หวาน, เหี่ยว,แข็ง หย่อน ให้ 1 นาทีจะมาเฉลยให้นะครับ ลงมือ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หนือ ต้องคู่กับใต้นะคะ อะไรเอ่ย เข้าคู่กับสายแล้วบ่ายล่ะคะ บ่ายคู่กับอะไร คู่กับ เย็นค่ะ เหนือล่ะคะ เหนือคู่กับเหี่ยวใหญ่ค่ะ ต้องคู่กับเ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นักเรียน นักเรียนคะ เชือกมันตึงแล้วมันจะต้องมีตึงค่ะ หย่อน กับ ตึง เป็นคำที่ตรงกันข้ามกันค่ะ เดี๋ยวเรามาถามกันดีกว่าบ่าย เย็น เหนือ ใต้ ใหญ่ เล็กหวาน เปรี้ยว, เหี่ยว สด,แข็งอ่อน หน่อนตึง ค่ะ เอาล่ะค่ะ อ้วนชอบกินขนมหวานนะคะ คำใดในประโยคเป็นคำวิเศษณ์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เดี๋ยวไปดูใบงานกันนะครับ ใบงานมีดังนี้นะครับ 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 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ไปดูของครูกันบ้างให้นักเรียนไล่ตอบทีละคนเลย ให้เวลาตอบเลยเย็น เช้า ไกล ใกล้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ตอบเลยนะ ทำให้การสื่อสาร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ต่อไป เราจะเรียนกันในเรื่องของการ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 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นี้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 หนู ๆ ปลายทางเอยแล้วปลายทาง ขอให้แหฟแหฟสวัสดีคุณครูวันนี้เด็ก ป. 6 กันทั่วประเทศต้องเรียนคำวิเศษณ์นะครูกันลงไปแล้วไว ๆ 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กับคุณครูนะครับ ต่างกันอย่างไรนะน้องร้องไห้เสียงดัง คำใดทำหน้าที่เป็นส่วนขยาย และขยายคำใดตอบแล้วนะ เฉลยใช่ไหมครับ ดังนี้นะครับ ประโยคตอบคำถามข้อนี้ให้ครูฟังหน่อยนะครับ คำใดเป็นส่วนขยาย และขยายคำใดประโยคเด็กอ้วน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 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จากใบความรู้ก่อน แล้วเดี๋ยวเราค่อยมาขยายความให้กระจ่างแจ้งกันอีกครั้งหนึ่ง ครูให้เวลาหนู ๆ ได้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 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 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ำวิเศษณ์ค่ะ คือ คำที่ทำหน้าที่ขยายคำนาม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 นะครับ ยังจำได้อยู่นะครับ ต่อไป บ้านใหญ่เด็ก ๆ ตอบครูก่อน คำใด คือคำวิเศษณ์ ถูกต้องครับ 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 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น้าที่ อีกหน้าที่หนึ่ง ขยายคำกริยาคำนี้นี่แต่ละที่เรียกไม่เหมือนกันนะ นี่ภาษากลาง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ฝนตกปรอย ๆ 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 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กริยาค่ะ 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หลังอะไรได้บ้าง 1. คือ หลังใหญ่มักอารมณ์ดี นี่ครูเห็นด้วยมากเลยครับ กับประโยคนี้นี่ เพราะว่าเหมือครูประสบมักอารมณ์อะไรล่ะ บอกลักษณะแป๊บหนึ่งนะครับ ดาบเป็นอาวุธ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ใช่ไหมคะ แต่นักเรียนอย่าลืมนะคะ ว่า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โบราณ ก็เป็นการบอกเวลาแก็เป็นการบอกเวลาว่าทุกวัน รดต้นไม้ทุกวั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ชอแหฟนักเรียนวิเศษณ์ที่บอกสถานที่นะครับ ดูตัวอย่างประโยคนะ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ชั้นอะไรล่ะ ชั้นรักเธอไม่ได้นะคนละชั้นกันนะ อันนั้นคือฉันนะครูคณิตาต่อไปน้องถูบ้านอยู่ชั้น เติมใช่ไหม เด็ก ๆ ตอบว่าแหฟแหฟแฟแฟหแ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หรือไปทางซ้ายนั่นเองนะครับ 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 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ครูเฉลย ที่หนึ่งไปดูกันต่อนะ ต่อไปเป็นคำวิเศษณ์บอกความไม่ชี้เฉพาะคียงกับคำสรรพนามด้วยนะ เติมคำว่า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อาจมีงูอาศัยอยู่ คุณครูคณิตาว่าเป็นบ้านหลังใด แต่เป็นคำวิเศษณ์บอกความไม่ชี้เฉพาะนะคะ 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ุณยายก็เมตตาสัตว์… คุณยาย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 ดูต่อไปเลยนะครับ มันจะต้องคล้องจองกัน เริ่มตั้งแต่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ติมคำที่ตรงกันข้ามกันเรียบร้อยแล้วใช่ไหมครับ 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ฉลยนะ ไปพร้อม ๆ กัน แล้วถ้าเกิดผิดคู่กับข้น สาวก็ต้องคู่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แห้งนั่นเองนะครับ แก้ไขให้ถูกต้องเหนือ, ใหญ่, หวาน, เหี่ยว,แข็ง หย่อน ให้ 1 นาทีเหมือนกันนะครับ ดูคำนะครับ เช้า, บ่าย,ะมาเฉลยให้นะครับ ลงมือเช้า เช้าคู่กับอะไรคะ เช้าคู่กับับคุณครูคณิตานะคะ อาล่ะค่ะ นักเรียน ตอบไปพร้อม ๆ กันเลยค่ะ 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ตรงข้ามกับอะไรเอ่ย ตรงข้ามกับคำว่าสดค่ะ แล้วมันจะต้องมีตึงค่ะ หย่อน กับ ตึง เป็นคำที่ตรงกันข้ามกันค่ะ เดี๋ยวเรามาถามกันดีกว่านักเรียน นักเรียนคะ เชือกมันตึงหวาน เปรี้ยว, เหี่ยว สด,แข็งอ่อน หน่อนตึง ค่ะ เอาล่ะค่ะ อ้วนชอบกินขนมหวานบ่าย เย็น เหนือ ใต้ ใหญ่ เล็ก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 ให้นักเรียนนี่ เลือกคำวิเศษณ์ที่ครูกำหนดให้มาแม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เดี๋ยวไปดูใบงานกันนะครับ ใบงานมีดังนี้นะครับ ต่อจากนั้นหนูก็แต่งประโยค แต่ที่สำคัญคือชนิดของคำวิเศษณ์จะต้องถูก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กันเลยนะ ครูเน้นย้ำตรงชนิดของคำรับ ไปดู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เป็นคำวิเศษณ์บอกสถานที่เช่นเดียวกันนะครับ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 1. คือ ขยายคำนาม,คำวิเศษณ์นั่นเองนะครับ อีกข้อหนึ่งในชีวิตประจำวันนักเรียนใช้คำใดในไปดูของครูกันบ้างฟังอีกครั้งหนึ่ง ขยายคำนาม, คำสรรพนาม,ตอบเลยเย็น เช้า ไกล ใกล้รีบระวังกันไว ๆ สวัสดีคุณครูหนู ๆ ปลายทางเอยแล้วปลายทาง ขอให้เรียนคำวิเศษครูแล้วไว ๆ วันนี้เด็ก ป. 6 กันทัasกันลงไปจะบอกให้ ถ้าอย่างนั้นก็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ของคำวิเศษณ์ในประโยคได้ครูเชื่อว่าเด็ก ๆ จะต้องc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แล้วประโยคเป็นอย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บมีมากกว่าเดิมในประโยคแน่นอนนะครับ เราไปศึกษาเป็นอย่างไรนะครับ มีคำถามมาถามนักเรียนนะครับ ประโยคทั้ง 2 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ใช่ไหมครับ ดังนี้นะครับ ประโยคน้องร้องไห้เสียงดัง คำใดตอบแล้วนะ เฉลย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ประโยคเด็กอ้วน2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คลานช้า คำใดทำหน้านี้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 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คำวิเศษณ์ก็มีความสำคัญ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 นี่ ทำอะไรบ้าง นะครับ 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 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 ครับ รถก็เป็นคำ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 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ฝนตกปรอย ๆ เด็ก ๆ ตอบครูก่อน คำว่าไม่หนาเม็ดมากนี่ นักเรียนเรียกว่าอย่างไรปรอยจะใช้คำว่า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กอห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 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เป็นคำวิเศษณ์บ้าง นักเรียนคะ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กริยาค่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ไปดูชนิดของคำวิเศษณ์กันบ้าง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ไปกันต่อดีกว่า เดี๋ยวให้นักเรียนจดสไลด์แป๊บหนึ่งนะครับ ดาบเป็นอาวุธ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ใช่ไหมคะ แต่นักเรียนอย่าลืมนะคะ ว่า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ควบกล้ำ ร. เรือ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ชั้นอะไรล่ะ ชั้นรักเธอไม่ได้นะคนละชั้นกันนะ อันนั้นคือฉันนะครูคณิตาต่อไป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ไหน บ้านไหนมีหญ้ารก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เป็นคำวิเศษณ์บอกความไม่ชี้เฉพาะนะคะ 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ผู้ใดจะรักเราเท่าพ่อแม่ จริง ๆ แล้วใดแล้วนี่ไม่ได้เฉพาะเจาะจงหรอกคุณยายก็เมตตาสัตว์… คุณยาย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หอม เย็น ดี เหลวสนุกสนานเลย เด็ก ๆ ไปดูกัน ครูมีคำอะไรมาให้บ้างสั้น…,ขาว… ดูนะ ๆ มีคำอะไรบ้าง คล้องจองกันทั้งหมดนั่นเองนะครับ 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เติมคำที่ตรงกันข้ามกันเรียบร้อยแล้วใช่ไหมครับ 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ฉลยนะ ไปพร้อม ๆ กัน แล้วถ้าเกิดผิด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ดีคู่กับเลว เหลวคู่กับข้น สาวก็ต้องคู่กับ หนุ่ม แล้วก็ชุ่ม ชุ่มนี่คือเปียกครับ อันนี้ก็เป็น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มือนกันนะครับ ดูคำนะครับ เช้า, บ่าย,เหนือ, ใหญ่, หวาน, เหี่ยว,แข็ง หย่อน ให้ 1 นาทีจะมาเฉลยให้นะครับ ลงมือ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หนือ ต้องคู่กับใต้นะคะ อะไรเอ่ย เข้าคู่กับสายแล้วบ่ายล่ะคะ บ่ายคู่กับอะไร คู่กับ เย็นค่ะ เหนือล่ะคะ เหนือคู่กับเหี่ยวใหญ่ค่ะ ต้องคู่กับเ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นักเรียน นักเรียนคะ เชือกมันตึงแล้วมันจะต้องมีตึงค่ะ หย่อน กับ ตึง เป็นคำที่ตรงกันข้ามกันค่ะ เดี๋ยวเรามาถามกันดีกว่าบ่าย เย็น เหนือ ใต้ ใหญ่ เล็กหวาน เปรี้ยว, เหี่ยว สด,แข็งอ่อน หน่อนตึง ค่ะ เอาล่ะค่ะ อ้วนชอบกินขนมหวานนะคะ คำใดในประโยคเป็นคำวิเศษณ์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เดี๋ยวไปดูใบงานกันนะครับ ใบงานมีดังนี้นะครับ 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 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ไปดูของครูกันบ้างให้นักเรียนไล่ตอบทีละคนเลย ให้เวลาตอบเลยเย็น เช้า ไกล ใกล้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ตอบเลยนะ ทำให้การสื่อสาร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ต่อไป เราจะเรียนกันในเรื่องของการ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 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นี้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 หนู ๆ ปลายทางเอยแล้วปลายทาง ขอให้แหฟแหฟสวัสดีคุณครูวันนี้เด็ก ป. 6 กันทั่วประเทศต้องเรียนคำวิเศษณ์นะครูกันลงไปแล้วไว ๆ 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กับคุณครูนะครับ ต่างกันอย่างไรนะน้องร้องไห้เสียงดัง คำใดทำหน้าที่เป็นส่วนขยาย และขยายคำใดตอบแล้วนะ เฉลยใช่ไหมครับ ดังนี้นะครับ ประโยคตอบคำถามข้อนี้ให้ครูฟังหน่อยนะครับ คำใดเป็นส่วนขยาย และขยายคำใดประโยคเด็กอ้วน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 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จากใบความรู้ก่อน แล้วเดี๋ยวเราค่อยมาขยายความให้กระจ่างแจ้งกันอีกครั้งหนึ่ง ครูให้เวลาหนู ๆ ได้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 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 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ำวิเศษณ์ค่ะ คือ คำที่ทำหน้าที่ขยายคำนาม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 นะครับ ยังจำได้อยู่นะครับ ต่อไป บ้านใหญ่เด็ก ๆ ตอบครูก่อน คำใด คือคำวิเศษณ์ ถูกต้องครับ 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 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น้าที่ อีกหน้าที่หนึ่ง ขยายคำกริยาคำนี้นี่แต่ละที่เรียกไม่เหมือนกันนะ นี่ภาษากลาง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ฝนตกปรอย ๆ 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 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กริยาค่ะ 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หลังอะไรได้บ้าง 1. คือ หลังใหญ่มักอารมณ์ดี นี่ครูเห็นด้วยมากเลยครับ กับประโยคนี้นี่ เพราะว่าเหมือครูประสบมักอารมณ์อะไรล่ะ บอกลักษณะแป๊บหนึ่งนะครับ ดาบเป็นอาวุธ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ใช่ไหมคะ แต่นักเรียนอย่าลืมนะคะ ว่า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โบราณ ก็เป็นการบอกเวลาแก็เป็นการบอกเวลาว่าทุกวัน รดต้นไม้ทุกวั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ชอแหฟนักเรียนวิเศษณ์ที่บอกสถานที่นะครับ ดูตัวอย่างประโยคนะ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ชั้นอะไรล่ะ ชั้นรักเธอไม่ได้นะคนละชั้นกันนะ อันนั้นคือฉันนะครูคณิตาต่อไปน้องถูบ้านอยู่ชั้น เติมใช่ไหม เด็ก ๆ ตอบว่าแหฟแหฟแฟแฟหแ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หรือไปทางซ้ายนั่นเองนะครับ 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 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ครูเฉลย ที่หนึ่งไปดูกันต่อนะ ต่อไปเป็นคำวิเศษณ์บอกความไม่ชี้เฉพาะคียงกับคำสรรพนามด้วยนะ เติมคำว่า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อาจมีงูอาศัยอยู่ คุณครูคณิตาว่าเป็นบ้านหลังใด แต่เป็นคำวิเศษณ์บอกความไม่ชี้เฉพาะนะคะ 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ุณยายก็เมตตาสัตว์… คุณยาย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 ดูต่อไปเลยนะครับ มันจะต้องคล้องจองกัน เริ่มตั้งแต่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ติมคำที่ตรงกันข้ามกันเรียบร้อยแล้วใช่ไหมครับ 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ฉลยนะ ไปพร้อม ๆ กัน แล้วถ้าเกิดผิดคู่กับข้น สาวก็ต้องคู่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แห้งนั่นเองนะครับ แก้ไขให้ถูกต้องเหนือ, ใหญ่, หวาน, เหี่ยว,แข็ง หย่อน ให้ 1 นาทีเหมือนกันนะครับ ดูคำนะครับ เช้า, บ่าย,ะมาเฉลยให้นะครับ ลงมือเช้า เช้าคู่กับอะไรคะ เช้าคู่กับับคุณครูคณิตานะคะ อาล่ะค่ะ นักเรียน ตอบไปพร้อม ๆ กันเลยค่ะ 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ตรงข้ามกับอะไรเอ่ย ตรงข้ามกับคำว่าสดค่ะ แล้วมันจะต้องมีตึงค่ะ หย่อน กับ ตึง เป็นคำที่ตรงกันข้ามกันค่ะ เดี๋ยวเรามาถามกันดีกว่านักเรียน นักเรียนคะ เชือกมันตึงหวาน เปรี้ยว, เหี่ยว สด,แข็งอ่อน หน่อนตึง ค่ะ เอาล่ะค่ะ อ้วนชอบกินขนมหวานบ่าย เย็น เหนือ ใต้ ใหญ่ เล็ก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 ให้นักเรียนนี่ เลือกคำวิเศษณ์ที่ครูกำหนดให้มาแม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เดี๋ยวไปดูใบงานกันนะครับ ใบงานมีดังนี้นะครับ ต่อจากนั้นหนูก็แต่งประโยค แต่ที่สำคัญคือชนิดของคำวิเศษณ์จะต้องถูก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กันเลยนะ ครูเน้นย้ำตรงชนิดของคำรับ ไปดู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เป็นคำวิเศษณ์บอกสถานที่เช่นเดียวกันนะครับ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 1. คือ ขยายคำนาม,คำวิเศษณ์นั่นเองนะครับ อีกข้อหนึ่งในชีวิตประจำวันนักเรียนใช้คำใดในไปดูของครูกันบ้างฟังอีกครั้งหนึ่ง ขยายคำนาม, คำสรรพนาม,ตอบเลยเย็น เช้า ไกล ใกล้ว่ายังมีอีกมากมายหลายคำที่เด็ก ๆ นั้นว่าครูเจอทำอะไรในชีวิตประจำวันันนี้คือเครื่องหมายอะไรครับ นักเรียน เรียกว่าไปยาลใหญ่ตอบเลยนะ ทำให้การสื่อสารนั้นหนัก, หวาน, บาง,อีกคำถามหนึ่งนะครับ การใช้คำวิเศษณ์ในการสื่อสารมีประโยชน์อย่างไรำขยาย" นำมาขยายประโยคให้มันได้ตอบกับคุณครูปลายทางนั่นเองครับ 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มากยิ่งขึ้น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 จทันทีครับ เพราะไม่มีใบงาน แต่ว่าต้อ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สามารถดาวน์โหลดข้อมูลได้ที่ www.dltv.</w:t>
      </w:r>
    </w:p>
    <w:p>
      <w:pPr>
        <w:pStyle w:val="BodyText"/>
      </w:pPr>
      <w:r>
        <w:t xml:space="preserve">[เสียงดนตรี] - วังกันไว ๆ ลายทางเอยแล้วปลายทาง ขอให้วิเศษครูวันนี้เด็ก ป. 6 กันทั่ว้องเรียนคำวิเศษณ์นะครูกันลงไปสวัสดีคุณครูไม่ทันชักช้าแล้วชักช้า เดี๋ยวมันจะเสียเวลาณ์ค่ะ</w:t>
      </w:r>
    </w:p>
    <w:p>
      <w:pPr>
        <w:pStyle w:val="BodyText"/>
      </w:pPr>
      <w:r>
        <w:t xml:space="preserve">(คุณครูปรเมษฐ) คำวิเศษณ์เป็นอย่างไร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กชนิดและหน้าที่ของคำวิเศษได้จะบอกให้ ถ้าอย่างนั้นก็การเรียนรู้ในวันนี้นะครับ เดี๋ยวคุณครูคณิตาจะแจ้งให้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ลงไป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ากันเลยนะครับ จุดประสงค์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2. วิเคราะห์ชนิดและหน้าที่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จะได้รับรู้ ได้เรียนรู้ ได้ศึกษาก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มีมากกว่าเดิมในประโยคแน่นอนนะครับ เดี๋ยวเราไปศึกษากันว่าน้องร้องไห้เสียงดัง คำใดทำหน้าที่เป็นส่วนขยาย และขยายคำใดตอบแล้วนะ เฉลยกับคุณครูนะครับ ต่างกันอย่างไรนะตอบคำถามข้อนี้ให้ครูฟังหน่อยนะครับคำใดเป็นส่วนขยาย และขยายคำใดช่ไหมครับ ดังนี้นะครับ 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จะต้องตอบนะครับ หัวหน้าห้องเป็นผู้กล้าเป็นส่วนขยาย และขยายคำใด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คณิตา) เสียงดัง เป็นส่วนขยายค่ะ 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คลานช้า คำใดทำหน้านี้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ากใบความรู้ก่อน แล้วเดี๋ยวเราค่อยมาขยายความให้กระจ่างแจ้งกันอีกครั้งหนึ่ง ครูให้เวลาหนู ๆ ได้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[เสียงดนตรี]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รีบระวังกันไว ๆ วัสดีคุณครูหนู ๆ ปลายทางเอยแล้วปลายทาง ขอให้เรียนคำวิเศษครูแล้วไววันนี้เด็ก ป. ประเทศต้องครับ เรียนคำวิเศษณ์นะครูกันลงจะบอกให้ ถ้าอย่าไแล้วชักช้าคำวิเศษณ์ค่ะ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1. บอกชนิดและหน้าที่ของคำวิเ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ข3.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ในชั่วโมงนี้ครับ เดี๋ยวครูจะประโยคมาให้นักเรียนนั้นได้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มีมากกว่าเดิมในประโยคแน่นอนนะครับเป็นอย่างไรนะครับมาถfdกับคุณครูนะครับ ต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ีบระวังกันไว ๆ สวัสดีคุณครูหนู ๆ ปลายทางเอยแล้วปลายทาง ขอให้เรียนคำวิเศษครูแล้วไว ๆ วันนี้เด็ก ป. 6 กันทัasกันลงไปจะบอกให้ ถ้าอย่างนั้นก็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ของคำวิเศษณ์ในประโยคได้ครูเชื่อว่าเด็ก ๆ จะต้องc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แล้วประโยคเป็นอย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บมีมากกว่าเดิมในประโยคแน่นอนนะครับ เราไปศึกษาเป็นอย่างไรนะครับ มีคำถามมาถามนักเรียนนะครับ ประโยคทั้ง 2 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ใช่ไหมครับ ดังนี้นะครับ ประโยคน้องร้องไห้เสียงดัง คำใดตอบแล้วนะ เฉลย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ประโยคเด็กอ้วน2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คลานช้า คำใดทำหน้านี้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 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คำวิเศษณ์ก็มีความสำคัญ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 นี่ ทำอะไรบ้าง นะครับ 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 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 ครับ รถก็เป็นคำ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 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ฝนตกปรอย ๆ เด็ก ๆ ตอบครูก่อน คำว่าไม่หนาเม็ดมากนี่ นักเรียนเรียกว่าอย่างไรปรอยจะใช้คำว่า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กอห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 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เป็นคำวิเศษณ์บ้าง นักเรียนคะ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กริยาค่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ไปดูชนิดของคำวิเศษณ์กันบ้าง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ไปกันต่อดีกว่า เดี๋ยวให้นักเรียนจดสไลด์แป๊บหนึ่งนะครับ ดาบเป็นอาวุธ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ใช่ไหมคะ แต่นักเรียนอย่าลืมนะคะ ว่า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ควบกล้ำ ร. เรือ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ชั้นอะไรล่ะ ชั้นรักเธอไม่ได้นะคนละชั้นกันนะ อันนั้นคือฉันนะครูคณิตาต่อไป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ไหน บ้านไหนมีหญ้ารก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เป็นคำวิเศษณ์บอกความไม่ชี้เฉพาะนะคะ 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ผู้ใดจะรักเราเท่าพ่อแม่ จริง ๆ แล้วใดแล้วนี่ไม่ได้เฉพาะเจาะจงหรอกคุณยายก็เมตตาสัตว์… คุณยาย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หอม เย็น ดี เหลวสนุกสนานเลย เด็ก ๆ ไปดูกัน ครูมีคำอะไรมาให้บ้างสั้น…,ขาว… ดูนะ ๆ มีคำอะไรบ้าง คล้องจองกันทั้งหมดนั่นเองนะครับ 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เติมคำที่ตรงกันข้ามกันเรียบร้อยแล้วใช่ไหมครับ 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ฉลยนะ ไปพร้อม ๆ กัน แล้วถ้าเกิดผิด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ดีคู่กับเลว เหลวคู่กับข้น สาวก็ต้องคู่กับ หนุ่ม แล้วก็ชุ่ม ชุ่มนี่คือเปียกครับ อันนี้ก็เป็น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มือนกันนะครับ ดูคำนะครับ เช้า, บ่าย,เหนือ, ใหญ่, หวาน, เหี่ยว,แข็ง หย่อน ให้ 1 นาทีจะมาเฉลยให้นะครับ ลงมือ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หนือ ต้องคู่กับใต้นะคะ อะไรเอ่ย เข้าคู่กับสายแล้วบ่ายล่ะคะ บ่ายคู่กับอะไร คู่กับ เย็นค่ะ เหนือล่ะคะ เหนือคู่กับเหี่ยวใหญ่ค่ะ ต้องคู่กับเ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นักเรียน นักเรียนคะ เชือกมันตึงแล้วมันจะต้องมีตึงค่ะ หย่อน กับ ตึง เป็นคำที่ตรงกันข้ามกันค่ะ เดี๋ยวเรามาถามกันดีกว่าบ่าย เย็น เหนือ ใต้ ใหญ่ เล็กหวาน เปรี้ยว, เหี่ยว สด,แข็งอ่อน หน่อนตึง ค่ะ เอาล่ะค่ะ อ้วนชอบกินขนมหวานนะคะ คำใดในประโยคเป็นคำวิเศษณ์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เดี๋ยวไปดูใบงานกันนะครับ ใบงานมีดังนี้นะครับ 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 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ไปดูของครูกันบ้างให้นักเรียนไล่ตอบทีละคนเลย ให้เวลาตอบเลยเย็น เช้า ไกล ใกล้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ตอบเลยนะ ทำให้การสื่อสาร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ต่อไป เราจะเรียนกันในเรื่องของการ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 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นี้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รีบระวังกันไว ๆ หนู ๆ ปลายทางเอยแล้วปลายทาง ขอให้แหฟแหฟสวัสดีคุณครูวันนี้เด็ก ป. 6 กันทั่วประเทศต้องเรียนคำวิเศษณ์นะครูกันลงไปแล้วไว ๆ 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กับคุณครูนะครับ ต่างกันอย่างไรนะน้องร้องไห้เสียงดัง คำใดทำหน้าที่เป็นส่วนขยาย และขยายคำใดตอบแล้วนะ เฉลยใช่ไหมครับ ดังนี้นะครับ ประโยคตอบคำถามข้อนี้ให้ครูฟังหน่อยนะครับ คำใดเป็นส่วนขยาย และขยายคำใดประโยคเด็กอ้วน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</w:t>
      </w:r>
    </w:p>
    <w:p>
      <w:pPr>
        <w:pStyle w:val="BodyText"/>
      </w:pPr>
      <w:r>
        <w:t xml:space="preserve">(คุณครูคณิตา) เสียงดัง เป็นส่วนขยายค่ะ 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จากใบความรู้ก่อน แล้วเดี๋ยวเราค่อยมาขยายความให้กระจ่างแจ้งกันอีกครั้งหนึ่ง ครูให้เวลาหนู ๆ ได้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ปรเมษฐ) เอาล่ะครับ 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 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ำวิเศษณ์ค่ะ คือ คำที่ทำหน้าที่ขยายคำนาม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นี่ ทำอะไรบ้าง นะครับ ยังจำได้อยู่นะครับ ต่อไป บ้านใหญ่เด็ก ๆ ตอบครูก่อน คำใด คือคำวิเศษณ์ ถูกต้องครับ คำใดคือคำวิเศษณ์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นะคะ ขยายคำสรรพนามค่ะ 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น้าที่ อีกหน้าที่หนึ่ง ขยายคำกริยาคำนี้นี่แต่ละที่เรียกไม่เหมือนกันนะ นี่ภาษากลาง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ฝนตกปรอย ๆ 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 จะแม่นความรู้อยู่ เพราะว่าเพิ่งเรียนเป็นคำวิเศษณ์บ้าง นักเรียนคะ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กริยาค่ะ 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เดี๋ยวเรามาจำแนกชนิดของคำไปพร้อม ๆ กันเลย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ไปดูชนิดของคำวิเศษณ์กันบ้าง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หลังอะไรได้บ้าง 1. คือ หลังใหญ่มักอารมณ์ดี นี่ครูเห็นด้วยมากเลยครับ กับประโยคนี้นี่ เพราะว่าเหมือครูประสบมักอารมณ์อะไรล่ะ บอกลักษณะแป๊บหนึ่งนะครับ ดาบเป็นอาวุธ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ใช่ไหมคะ แต่นักเรียนอย่าลืมนะคะ ว่า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โบราณ ก็เป็นการบอกเวลาแก็เป็นการบอกเวลาว่าทุกวัน รดต้นไม้ทุกวัควบกล้ำ ร. เรือรดน้ำต้นไม้</w:t>
      </w:r>
    </w:p>
    <w:p>
      <w:pPr>
        <w:pStyle w:val="BodyText"/>
      </w:pPr>
      <w:r>
        <w:t xml:space="preserve">(คุณครูปรเมษฐ) ใส่อะไรได้บ้างเป็นชอแหฟนักเรียนวิเศษณ์ที่บอกสถานที่นะครับ ดูตัวอย่างประโยคนะ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แชั้นอะไรล่ะ ชั้นรักเธอไม่ได้นะคนละชั้นกันนะ อันนั้นคือฉันนะครูคณิตาต่อไปน้องถูบ้านอยู่ชั้น เติมใช่ไหม เด็ก ๆ ตอบว่าแหฟแหฟแฟแฟหแ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หรือไปทางซ้ายนั่นเองนะครับ 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มะม่วงต้นนี้มีผลดก ดกอะไรเอ่ย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ก็คือมีมะม่วงนี่ ออกมาเยอะมากเลยใช่ไหมคะ 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ครูเฉลย ที่หนึ่งไปดูกันต่อนะ ต่อไปเป็นคำวิเศษณ์บอกความไม่ชี้เฉพาะคียงกับคำสรรพนามด้วยนะ เติมคำว่า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อาจมีงูอาศัยอยู่ คุณครูคณิตาว่าเป็นบ้านหลังใด แต่เป็นคำวิเศษณ์บอกความไม่ชี้เฉพาะนะคะ 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ุณยายก็เมตตาสัตว์… คุณยาย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ดำค่ะ</w:t>
      </w:r>
    </w:p>
    <w:p>
      <w:pPr>
        <w:pStyle w:val="BodyText"/>
      </w:pPr>
      <w:r>
        <w:t xml:space="preserve">(คุณครูปรเมษฐ) เพราะฉะนั้น ที่เหลือ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 ดูต่อไปเลยนะครับ มันจะต้องคล้องจองกัน เริ่มตั้งแต่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ติมคำที่ตรงกันข้ามกันเรียบร้อยแล้วใช่ไหมครับ 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เฉลยนะ ไปพร้อม ๆ กัน แล้วถ้าเกิดผิดคู่กับข้น สาวก็ต้องคู่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แห้งนั่นเองนะครับ แก้ไขให้ถูกต้องเหนือ, ใหญ่, หวาน, เหี่ยว,แข็ง หย่อน ให้ 1 นาทีเหมือนกันนะครับ ดูคำนะครับ เช้า, บ่าย,ะมาเฉลยให้นะครับ ลงมือเช้า เช้าคู่กับอะไรคะ เช้าคู่กับับคุณครูคณิตานะคะ อาล่ะค่ะ นักเรียน ตอบไปพร้อม ๆ กันเลยค่ะ เหนือ ต้องคู่กับใต้นะคะ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ตรงข้ามกับอะไรเอ่ย ตรงข้ามกับคำว่าสดค่ะ แล้วมันจะต้องมีตึงค่ะ หย่อน กับ ตึง เป็นคำที่ตรงกันข้ามกันค่ะ เดี๋ยวเรามาถามกันดีกว่านักเรียน นักเรียนคะ เชือกมันตึงหวาน เปรี้ยว, เหี่ยว สด,แข็งอ่อน หน่อนตึง ค่ะ เอาล่ะค่ะ อ้วนชอบกินขนมหวานบ่าย เย็น เหนือ ใต้ ใหญ่ เล็ก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 ให้นักเรียนนี่ เลือกคำวิเศษณ์ที่ครูกำหนดให้มาแม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เดี๋ยวไปดูใบงานกันนะครับ ใบงานมีดังนี้นะครับ ต่อจากนั้นหนูก็แต่งประโยค แต่ที่สำคัญคือชนิดของคำวิเศษณ์จะต้องถูก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กันเลยนะ ครูเน้นย้ำตรงชนิดของคำรับ ไปดู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ข้างหลังที่ครูบอก ในประโยคครูไม่เน้นเท่าไร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คณิตา) เธออยากไปเที่ยวก็ไปกัน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บอกลักษณะนะครับ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เป็นคำวิเศษณ์บอกสถานที่เช่นเดียวกันนะครับ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 1. คือ ขยายคำนาม,คำวิเศษณ์นั่นเองนะครับ อีกข้อหนึ่งในชีวิตประจำวันนักเรียนใช้คำใดในไปดูของครูกันบ้างฟังอีกครั้งหนึ่ง ขยายคำนาม, คำสรรพนาม,ตอบเลยเย็น เช้า ไกล ใกล้ว่ายังมีอีกมากมายหลายคำที่เด็ก ๆ นั้นว่าครูเจอทำอะไรในชีวิตประจำวันันนี้คือเครื่องหมายอะไรครับ นักเรียน เรียกว่าไปยาลใหญ่ตอบเลยนะ ทำให้การสื่อสารนั้นหนัก, หวาน, บาง,อีกคำถามหนึ่งนะครับ การใช้คำวิเศษณ์ในการสื่อสารมีประโยชน์อย่างไรำขยาย" นำมาขยายประโยคให้มันได้ตอบกับคุณครูปลายทางนั่นเองครับ 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มากยิ่งขึ้นับ</w:t>
      </w:r>
    </w:p>
    <w:p>
      <w:pPr>
        <w:pStyle w:val="BodyText"/>
      </w:pPr>
      <w:r>
        <w:t xml:space="preserve">(คุณครูคณิตา)พูดรายงาน นะครับ คุณครูคณิตา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 จทันทีครับ เพราะไม่มีใบงาน แต่ว่าต้อง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สามารถดาวน์โหลดข้อมูลได้ที่ www.dltv.</w:t>
      </w:r>
    </w:p>
    <w:p>
      <w:pPr>
        <w:pStyle w:val="BodyText"/>
      </w:pPr>
      <w:r>
        <w:t xml:space="preserve">[เสียงดนตรี] - วังกันไว ๆ ลายทางเอยแล้วปลายทาง ขอให้วิเศษครูวันนี้เด็ก ป. 6 กันทั่ว้องเรียนคำวิเศษณ์นะครูกันลงไปสวัสดีคุณครูไม่ทันชักช้าแล้วชักช้า เดี๋ยวมันจะเสียเวลาณ์ค่ะ</w:t>
      </w:r>
    </w:p>
    <w:p>
      <w:pPr>
        <w:pStyle w:val="BodyText"/>
      </w:pPr>
      <w:r>
        <w:t xml:space="preserve">(คุณครูปรเมษฐ) คำวิเศษณ์เป็นอย่างไร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กชนิดและหน้าที่ของคำวิเศษได้จะบอกให้ ถ้าอย่างนั้นก็การเรียนรู้ในวันนี้นะครับ เดี๋ยวคุณครูคณิตาจะแจ้งให้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ลงไป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ากันเลยนะครับ จุดประสงค์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2. วิเคราะห์ชนิดและหน้าที่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จะได้รับรู้ ได้เรียนรู้ ได้ศึกษากัน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มีมากกว่าเดิมในประโยคแน่นอนนะครับ เดี๋ยวเราไปศึกษากันว่าน้องร้องไห้เสียงดัง คำใดทำหน้าที่เป็นส่วนขยาย และขยายคำใดตอบแล้วนะ เฉลยกับคุณครูนะครับ ต่างกันอย่างไรนะตอบคำถามข้อนี้ให้ครูฟังหน่อยนะครับคำใดเป็นส่วนขยาย และขยายคำใดช่ไหมครับ ดังนี้นะครับ ประโยค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จะต้องตอบนะครับ หัวหน้าห้องเป็นผู้กล้าเป็นส่วนขยาย และขยายคำใด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</w:t>
      </w:r>
    </w:p>
    <w:p>
      <w:pPr>
        <w:pStyle w:val="BodyText"/>
      </w:pPr>
      <w:r>
        <w:t xml:space="preserve">(คุณครูคณิตา) เสียงดัง เป็นส่วนขยายค่ะ 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คลานช้า คำใดทำหน้านี้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จากใบความรู้ก่อน แล้วเดี๋ยวเราค่อยมาขยายความให้กระจ่างแจ้งกันอีกครั้งหนึ่ง ครูให้เวลาหนู ๆ ได้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[เสียงดนตรี]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รีบระวังกันไว ๆ วัสดีคุณครูหนู ๆ ปลายทางเอยแล้วปลายทาง ขอให้เรียนคำวิเศษครูแล้วไววันนี้เด็ก ป. ประเทศต้องครับ เรียนคำวิเศษณ์นะครูกันลงจะบอกให้ ถ้าอย่าไแล้วชักช้าคำวิเศษณ์ค่ะ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1. บอกชนิดและหน้าที่ของคำวิเ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ข3.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ในชั่วโมงนี้ครับ เดี๋ยวครูจะประโยคมาให้นักเรียนนั้นได้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มีมากกว่าเดิมในประโยคแน่นอนนะครับเป็นอย่างไรนะครับมาถfdกับคุณครูนะครับ ต่าไปดูกันเลยนะครับ เป็นอย่างไรครูคณิตา เด็ก ๆ ครับใช่ไหมครับ ดังนี้นะครับ ประโยคน้องร้องไห้เสียงดัง คำใดทำหน้าที่เป็นส่วนขยาย และขยายคำใดตอบแล้วนะ เฉลยจะต้องตอบนะครับ หัวหน้าห้องเป็นผู้กล้าตอบคำถามข้อนี้ให้ครูฟังหน่อยนะครับ คำใดเป็ประโยคเด็กอ้วน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ร้องไห้เสียงดังค่ะ</w:t>
      </w:r>
    </w:p>
    <w:p>
      <w:pPr>
        <w:pStyle w:val="BodyText"/>
      </w:pPr>
      <w:r>
        <w:t xml:space="preserve">(คุณครูปรเมษฐ) ครับคำถามข้อนี้ให้ครูชื่นใจหน่อยครับ ตอบครับ คลานช้า คำใดทำหน้านี้เป็นส่วนขยาหัวหน้าห้องไปแล้ว วันนี้ขอรองหัวหน้าห้องช้า ใช่ไหมคะ คุณครูปรเ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ป็นส่วนขยายของคำว่าเด็กค่ะ และคำว่า. 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ทดสอบพิมใพ์เพิ่ม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ด็ก ๆ ที่น่ารักของครูทุกคนนะครับ ครูเชื่อว่านักเรียนได้สรุปใบความรู้ความรู้เรื่องคำวิเศษณ์ควบคู่ไปกับนักเรียนนะครับ 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 นี่ ทำอะไรบ้าง นะครับ ขยายคำนาม ขยายอย่างไรนะ ดูประโยคประกอบนะครับ คนอ้วนยังจำได้อยู่นะครับ ต่อไป บ้านใหญ่เด็ก ๆ ตอบครูก่อน คำใด คือคำวิเศษณ์ ถูกต้องครับ คำใด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สววไม่หนาเม็ดมากนี่ นักเรียนเรียกว่าอย่างไร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</w:t>
      </w:r>
      <w:r>
        <w:t xml:space="preserve">”</w:t>
      </w:r>
      <w:r>
        <w:t xml:space="preserve">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เป็นคำวิเศษณ์บ้าง นักเรียนคะ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กริยาค่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ไปดูชนิดของคำวิเศษณ์กันบ้าง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ไปกันต่อดีกว่า เดี๋ยให้นักเรียนจดสไลด์แป๊บหนึ่งนะครับดาบเป็นอาวุธ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ใช่ไหมคะ แต่นักเรียนอย่าลืมนะคะ ว่า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ควบกล้ำ ร. เรือ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ชั้นอะไรล่ะ ชั้นรักเธอไม่ได้นะคนละชั้นกันนะ อันนั้นคือฉันนะครูคณิตาต่อไป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ไหน บ้านไหนมีหญ้ารก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เป็นคำวิเศษณ์บอกความไม่ชี้เฉพาะนะคะ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ผู้ใดจะรักเราเท่าพ่อแม่ จริง ๆ แล้วใดแล้วนี่ไม่ได้เฉพาะเจาะจงหรอกคุณยายก็เมตตาสัตว์… คุณยาย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หอม เย็น ดี เหลวสนุกสนานเลย เด็ก ๆ ไปดูกัน ครูมีคำอะไรมาให้บ้างสั้น…,ขาว… ดูนะ ๆ มีคำอะไรบ้างคล้องจองกันทั้งหมดนั่นเองนะครับ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เฉลยนะ ไปพร้อม ๆ กัน แล้วถ้าเกิดผิด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ตรงกันข้าม ดีคู่กับเลว เหลวคู่กับข้น สาวก็ต้องคู่กับ หนุ่ม แล้วก็ชุ่ม ชุ่มนี่คือเปียกครับ อันนี้ก็เป็น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หมือนกันนะครับ ดูคำนะครับ เช้า, บ่าย,เหนือ, ใหญ่, หวาน, เหี่ยว,แข็ง หย่อน ให้ 1 นาทีจะมาเฉลยให้นะครับ ลงมือ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หนือ ต้องคู่กับใต้นะคะอะไรเอ่ย เข้าคู่กับสายแล้วบ่ายล่ะคะ บ่ายคู่กับอะไร คู่กับ เย็นค่ะ เหนือล่ะคะ เหนือคู่กับเหี่ยวใหญ่ค่ะ ต้องคู่กับเล็กนะคะ หวาน ถ้าหวานล่ะคะหวานจะต้องคู่กับอะไร หวานจะต้องคู่กับเปรี้ยวหย่อนค่ะ อันสุดท้ายเลยหย่อน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นักเรียน นักเรียนคะ เชือกมันตึงแล้วมันจะต้องมีตึงค่ะหย่อน กับ ตึง เป็นคำที่ตรงกันข้ามกันค่ะเดี๋ยวเรามาถามกันดีกว่าบ่าย เย็น เหนือ ใต้ ใหญ่ เล็กหวาน เปรี้ยว, เหี่ยว สด,แข็งอ่อน หน่อนตึง ค่ะ เอาล่ะค่ะอ้วนชอบกินขนมหวานนะคะ คำใดในประโยคเป็นคำวิเศษณ์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ในใบงานหรรษาคำวิเศษณ์นี่ นักเรียนก็เอาคำทั้งหมด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กันเลยนะ ครูเน้นย้ำตรงชนิดของคำ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รูและครูคณิตาแต่ง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ครับ นี่คือหน้าที่นะเด็ก ๆ ต้องตอบให้ได้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ไปดูของครูกันบ้างให้นักเรียนไล่ตอบทีละคนเลย ให้เวลาตอบเลยเย็น เช้า ไกล ใกล้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ตอบเลยนะ ทำให้การสื่อสาร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ต่อไป เราจะเรียนกันในเรื่องของการ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่าย เย็น เหนือ ใต้ ใหญ่ เล็กน 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พิจารณาดูสิ คำใดนี่เป็นคำอะไรคะ</w:t>
      </w:r>
    </w:p>
    <w:p>
      <w:pPr>
        <w:pStyle w:val="BodyText"/>
      </w:pPr>
      <w:r>
        <w:t xml:space="preserve">(คุณครูปรเมษฐ) เป็นคำนามครับ คราวนี้ต้องทำเอง ฉันสวมเสื้อบา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คุณครูปรเมษฐคะ นักเรียนรอคอยอะไร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สิ่งที่หนู ๆ รอคอย หรือสิ่งที่นักเรียนรอคอย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ให้นักเรียนนี่ เลือกคำวิเศษณ์ที่ครูกำหนดให้มาแม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ต่อจากนั้นหนูก็แต่งประโยค แต่ที่สำคัญคือชนิดของคำวิเศษณ์จะต้องถูกเดี๋ยวไปดูใบงานกันนะครับ ใบงานมีดังนี้นะครับ 10 นาที</w:t>
      </w:r>
    </w:p>
    <w:p>
      <w:pPr>
        <w:pStyle w:val="BodyText"/>
      </w:pPr>
      <w:r>
        <w:t xml:space="preserve">[เสียงดนตรี]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ข้างหลังที่ครูบอก ในประโยคครูไม่เน้นเท่าไร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บอกลักษณะนะครับ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จะมาหาฉันช่วงบ่าย ซึ่ง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ำสรรพนาม, คำกริยา และคำ…เป็นคำวิเศษณ์บอกสถานที่เช่นเดียวกันนะครับ คำวิเศษณ์นั่นเองนะครับ อีกข้อหนึ่งในชีวิตประจำวันนักเรียนใช้คำใดในไปดูของครูกันบ้าง1. คือ ขยายคำนาม,ตอบเลยเย็น เช้า ไกล ใกล้ฟังอีกครั้งหนึ่ง ขยายคำนาม, คำสรรพนาม,ว่ายังมีอีกมากมายหลายคำที่เด็ก ๆ นั้นให้นักเรียนไล่ตอบทีละคนเลย ให้เวลา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ตอบเลยนะ ทำให้การสื่อสารนั้นว่าครูเจอทำอะไรในชีวิตประจำวันอีกคำถามหนึ่งนะครับ 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หนัก, หวาน, บาง,อย่างที่ครูได้กล่าวไว้เมื่อต้นชั่วโมง ว่าคำได้ตอบกับคุณครูปลายทางนั่นเองครับ การพูดรายงานcassacqwfค่ะ</w:t>
      </w:r>
    </w:p>
    <w:p>
      <w:pPr>
        <w:pStyle w:val="BodyText"/>
      </w:pPr>
      <w:r>
        <w:t xml:space="preserve">(คุณครูปรเมษฐ) เด็ก ๆ เห็นแบบนี้ปุ๊บมีความชัดเจน และสละสลวยมากยิ่งขึ้น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ให้หนู ๆ นั้นนำไปเก็บไว้ในอ้อมอกอ้อมใ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 พูดรายงาน นะครับ คุณครูคณิตาครับ 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 - รีบระวังกันไว ๆ</w:t>
      </w:r>
    </w:p>
    <w:p>
      <w:pPr>
        <w:pStyle w:val="BodyText"/>
      </w:pPr>
      <w:r>
        <w:t xml:space="preserve">[เสียงดนตรี]หนู ๆ ปลายทางเอยแล้วปลายทาง ขอให้เรียนคำวิเศษครูวันนี้เด็ก ป. 6 กันทั่วประเทศต้องเรียนคำวิเศษณ์นะครูกันลงไป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คุณครู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แล้วไว ๆ 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บอกให้ ถ้าอย่างนั้นก็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แล้วลงไป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เดี๋ยเราไปศึกษากันเลยนะครับ จุดประสงค์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2. วิเคราะห์ชนิดและหน้าที่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จะได้รับรู้ ได้เรียนรู้ ได้ศึกษากัน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ค่ะ น้องร้องไห้ค่ะ</w:t>
      </w:r>
    </w:p>
    <w:p>
      <w:pPr>
        <w:pStyle w:val="BodyText"/>
      </w:pPr>
      <w:r>
        <w:t xml:space="preserve">(คุณครูปรเมษฐ) ครูก็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น้องร้องไห้เสียงดัง คำใดทำหน้าที่เป็นส่วนขยาย และขยายคำใดตอบแล้วนะ เฉลยมีมากกว่าเดิมในประโยคแน่นอนนะครับ เดี๋ยวเราไปศึกษากันว่าตอบคำถามข้อนี้ให้ครูฟังหน่อยนะครับ คำใดเป็นส่วนขยาย และขยายคำใดประโยคเด็กอ้วนกับคุณครูนะครับ ต่างกันอย่างไรน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ใช่ไหมครับ ดังนี้นะครับ ประโยค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จะต้องตอบนะครับ หัวหน้าห้องเป็นผู้กล้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</w:t>
      </w:r>
    </w:p>
    <w:p>
      <w:pPr>
        <w:pStyle w:val="BodyText"/>
      </w:pPr>
      <w:r>
        <w:t xml:space="preserve">(คุณครูคณิตา) เสียงดัง เป็นส่วนขยายค่ะ 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คลานช้า คำใดทำหน้านี้จากใบความรู้ก่อน แล้วเดี๋ยวเราค่อยมาขยายความให้กระจ่างแจ้งกันอีกครั้งหนึ่ง ครูให้เวลาหนู ๆ ได้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</w:t>
      </w:r>
    </w:p>
    <w:p>
      <w:pPr>
        <w:pStyle w:val="BodyText"/>
      </w:pPr>
      <w:r>
        <w:t xml:space="preserve">[เสียงดนตรี]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 ครูเชื่อว่านักเรียนได้สรุปใบความรู้ความรู้เรื่องคำวิเศษณ์ควบคู่ไปกับนักเรียนนะครับ 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อาล่ะครับ 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ครูมีกิจกรรมมาให้นักเรียนได้ทำนะครับ กิจกรรมนี้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ขยายคำนาม ขยายอย่างไรนะ ดูประโยคประกอบนะครับ คนอ้วนเด็ก ๆ ตอบครูก่อน คำใด คือคำวิเศษณ์ ถูกต้องครับ คำใดคือคำวิเศษณ์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นี่ ทำอะไรบ้างนะครับ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 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 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นะคะ ขยายคำสรรพนามค่ะ 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ใช่ครับ ขยายคำว่า ถูกต้องครับ ขยายคำว่า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ฝนตกปรอย ๆ 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ปรอย ๆ นี่ ถ้าทางบ้านนี่นะ ประจวบกริยานะครับ คำกริยานี่เด็ก ๆ จะแม่นความรู้อยู่ เพราะว่าเพิ่งเรียนเป็นคำวิเศษณ์บ้าง นักเรียนคะอันนี้ ที่ครูนำเสนอนี่เป็นภาษากลางนะ ถ้าบ้านครูลมพัดแรงมากครูถามครูคณิตาดีกว่า คำใดเป็นคำวิเศษณ์บ้างกริยาค่ะ 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ขยายวิเศษณ์ด้วยกันเอง ขยายอย่างไร เดี๋ยวเราไปดู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เดี๋ยวเรามาจำแนกชนิดของคำไปพร้อม ๆ กันเลย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ดอกมะลิสีขาวบริสุทธิ์คำใดเป็นคำวิเศษณ์บ้าง เด็ก ๆ ตอบไปดูชนิดของคำวิเศษณ์กันบ้าง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1. คือ ถูกต้องครับ สีขาว 2. คือ บริสุทธิ์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ชนิดของคำวิเศษณ์มีอะไรบ้าง เดี๋ยวเราไปดูกัน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ประโยค แล้วก็บันทึกด้วยนะครับ ในที่ครูนำเสนอ เพื่อมักอารมณ์ดี นี่ครูเห็นด้วยมากเลยครับ กับประโยคนี้นี่ เพราะว่าเหมือครูประสบกลิ่น ถูกต้องครับ กลิ่นหอมแป๊บหนึ่งนะครับ ดาบเป็นอาวุธหลังอะไรได้บ้าง 1. คือ หลังใหญ่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ใช่ไหมคะ แต่นักเรียนอย่าลืมนะคะ ว่ามักอารมณ์อะไรล่ะ บอกลักษณะ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ไปกันต่อดีกว่า เดี๋ยให้นักเรียนจดสไลด์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ต่อไปครับ เป็นคำวิเศษณ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สมัยอะไรเอ่ย คุณครูประเมษฐคะ อย่าเพิ่งเฉลยครูเติมให้ดีกว่า ทุกวันก็เป็นการบอกเวลาว่าทุกวัน รดต้นไม้ทุกวัควบกล้ำ ร. เรือมันก็มีคำอื่นค่ะ ที่สามารถบอกเวลาได้ โดยที่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วิเศษณ์ที่บอกสถานที่นะครับ ดูตัวอย่างประโยคนะโบราณ ก็เป็นการบอกเวลา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รดน้ำต้นไม้</w:t>
      </w:r>
    </w:p>
    <w:p>
      <w:pPr>
        <w:pStyle w:val="BodyText"/>
      </w:pPr>
      <w:r>
        <w:t xml:space="preserve">(คุณครูปรเมษฐ) ใส่อะไรได้บ้างชั้นอะไรล่ะ ชั้นรักเธอไม่ได้นะคนละชั้นกันนะ อันนั้นคือฉันนะครูคณิตาต่อไป… นอน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น้องถูบ้านอยู่ชั้น เติม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ถูกต้องครับ ชั้นบน ชั้นอะไรอีกนะ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</w:t>
      </w:r>
    </w:p>
    <w:p>
      <w:pPr>
        <w:pStyle w:val="BodyText"/>
      </w:pPr>
      <w:r>
        <w:t xml:space="preserve">(คุณครูคณิตา) เขาคิดถึงการเดินทางที่แสน…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บ้านครูคณิตานี่ อยู่ใกล้ อยู่ใกล้ที่ไหน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หรือไปทางซ้ายนั่นเองนะครับ 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มะม่วงต้นนี้มีผลดก ดกอะไรเอ่ย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ก็คือมีมะม่วงนี่ ออกมาเยอะมากเลยใช่ไหมคะ ไปดูกันต่อนะ ต่อไปเป็นคำวิเศษณ์บอกความไม่ชี้เฉพาะไหน บ้านไหนมีหญ้ารกคือ การบอกจำนวน ข้ามทุกเมล็ด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ครูเฉลย ที่หนึ่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หญ้ารก อาจมีงูอาศัยอยู่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อาจมีงูอาศัยอยู่ คุณครูคณิตาผู้ใดจะรักเราเท่าพ่อแม่ จริง ๆ แล้วใดแล้วนี่ไม่ได้เฉพาะเจาะจงหรอกคุณยายก็เมตตาสัตว์… คุณยายเป็นคำวิเศษณ์บอกความไม่ชี้เฉพาะนะคะ 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มีบ้านอยู่ มีบ้านที่มีหญ้ารกอยู่นี่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ครูเข้าใจแล้วครับ เพราะฉะนั้น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นั่นเองนะครับ สัตว์ แต่ไม่ชี้เฉพาะ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ก็เมตตา เติมอะไรได้บ้างเอ่ยอันนี้ต้องบันทึกหนูจะนำไปใช้ในการแต่งกลอนเรื่องอะไรก็ได้หอม เย็น ดี เหลว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สั้น…,ขาว… ดูนะ ๆ มีคำอะไรบ้าง คล้องจองกันทั้งหมดนั่นเองนะครับ ที่จะตอบได้นะคะ</w:t>
      </w:r>
    </w:p>
    <w:p>
      <w:pPr>
        <w:pStyle w:val="BodyText"/>
      </w:pPr>
      <w:r>
        <w:t xml:space="preserve">(คุณครูปรเมษฐ) ครับ เด็ก ๆ ก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ตรงกันข้าม ให้มันเป็นอย่างไรกัน ให้มันคล้องจองกัน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 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 "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ติมคำที่ตรงกันข้ามกันเรียบร้อยแล้วใช่ไหมครับเรียบร้อยนะครับ เดี๋ยวไปดูต่อไปเฉลยนะ ไปพร้อม ๆ กัน แล้วถ้าเกิดผิดเหนือ, ใหญ่, หวาน, เหี่ยว,ข็ง หย่อน ให้ 1 นาทีรงกันข้าม ดีคู่กับเลว เหลวแห้งนั่นเองนะครับ แก้ไขให้ถูกต้องเหมือนกันนะครับ ดูคำนะครับ เช้า, บ่าย,จะมาเฉลยให้นะครับ ลงมือเช้า เช้าคู่กับอะไรคะ เช้าคู่กับเฉลยไปพร้อม ๆ กับคุณครูคณิตานะคะ เอาล่ะค่ะ นักเรียน ตอบไปพร้อม ๆ กันเลยค่ะ เหนือ ต้องคู่กับใต้นะคะ 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</w:t>
      </w:r>
    </w:p>
    <w:p>
      <w:pPr>
        <w:pStyle w:val="BodyText"/>
      </w:pPr>
      <w:r>
        <w:t xml:space="preserve">(คุณครูคณิตา) หมดเวลาค่ะ เดี๋ยวเรามา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อะไรเอ่ย เข้าคู่กับสายแล้วมันจะต้องมีตึงค่ะ หย่อน กับ ตึง เป็นคำที่ตรงกันข้ามกันค่ะ เดี๋ยวเรามาถามกันดีกว่าใหญ่ค่ะ ต้องคู่กับหวาน เปรี้ยว, เหี่ยว สด,แข็งอ่อน หน่อนตึง ค่ะ เอาล่ะค่ะ อ้วนชอบกินขนมหวานตรงข้ามกับอะไรเอ่ย ตรงข้ามกับคำว่าสดค่ะ 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นักเรียน นักเรียนคะ เชือกมันตึง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บ่าย เย็น เหนือ ใต้ ใหญ่ เล็ก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นะคะ คำใดในประโยคเป็นคำวิเศษณ์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 พิจารณาดูสิ คำใด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ไม่ได้เน้นเลยนะคะ อ้วนค่ะ ขยาย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ต้องทำเอง ฉันสวมเสื้อบาง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</w:t>
      </w:r>
    </w:p>
    <w:p>
      <w:pPr>
        <w:pStyle w:val="BodyText"/>
      </w:pPr>
      <w:r>
        <w:t xml:space="preserve">(คุณครูปรเมษฐ) ตอบคุณครูครับ แล้วก็พิจารณาว่าคำใดในประโยคเป็นคำวิเศษณ์ และขยายคำชนิดใดนะครับ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สิ่งที่หนู ๆ รอคอย หรือสิ่งที่นักเรียนรอคอย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ให้นักเรียนนี่ เลือกคำวิเศษณ์ที่ครูกำหนดให้มาแมต่อจากนั้นหนูก็แต่งประโยค แต่ที่สำคัญคือชนิดของคำวิเศษณ์จะต้องถูก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10 นาที</w:t>
      </w:r>
    </w:p>
    <w:p>
      <w:pPr>
        <w:pStyle w:val="BodyText"/>
      </w:pPr>
      <w:r>
        <w:t xml:space="preserve">[เสียงดนตรี]เดี๋ยวไปดูใบงานกันนะครับ ใบงานมีดังนี้นะครับ มีทั้งหมด 10 คำ นักเรียนก็นำมาใส่ในช่องแรกเลยปฏิบัติกิจกรรมใบงานนี้ บัดเดี๋ยวนี้ ให้เวลากันเลยนะ ครูเน้นย้ำตรงชนิดของคำมาให้นักเรียนนะครับ ในการที่จะรู้ และตรวจสอบใบงานนะครับ ไปดู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หนูจะแต่งอย่างไรก็ได้ แต่คุณครูปลายทางต้องช่วยตรวจสอบให้ถูกต้องตามหลักการแต่งหรือไม่ครับ ครูและครูคณิตาแต่งประโยค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</w:t>
      </w:r>
    </w:p>
    <w:p>
      <w:pPr>
        <w:pStyle w:val="BodyText"/>
      </w:pPr>
      <w:r>
        <w:t xml:space="preserve">(คุณครูปรเมษฐ) ไกล ณ ทีนี้ เป็นคำวิเศษณ์ข้างหลังที่ครูบอก ในประโยคครูไม่เน้นเท่าไร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อยู่ในทะเล เป็นคำวิเศษณ์</w:t>
      </w:r>
    </w:p>
    <w:p>
      <w:pPr>
        <w:pStyle w:val="BodyText"/>
      </w:pPr>
      <w:r>
        <w:t xml:space="preserve">(คุณครูคณิตา) เธออยากไปเที่ยวก็ไปกั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ที่ครูกำหนดให้ แต่งประโยคได้ว่า เขาสมัยโบราณคนนิยมกินหมาก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ว่าแม่ทำงานอยู่ด้านบนซึ่งเป็นคำวิเศษณ์บอกสถานที่บอกลักษณะนะครับ 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ทำหน้าที่ใดในประโยคตอบให้ชื่นใจหน่อยจะมาหาฉันช่วงบ่าย ซึ่งเป็นคำวิเศษณ์เรามาสรุปบทเรียนพากเพียรความรู้กันนะครับ คำถามน่าคิดพินิจพิจารณาครับ นี่คือหน้าที่นะเด็ก ๆ ต้องตอบให้ได้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ในการสื่อสารบ้าง คุณครูปลายทางครับ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คำวิเศษณ์นั่นเองนะครับ อีกข้อหนึ่งในชีวิตประจำวันนักเรียนใช้คำใดในไปดูของครูกันบ้างเป็นคำวิเศษณ์บอกสถานที่เช่นเดียวกันนะครับ ตอบเลยเย็น เช้า ไกล ใกล้1. คือ ขยายคำนาม,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ว่ายังมีอีกมากมายหลายคำที่เด็ก ๆ นั้นฟังอีกครั้งหนึ่ง ขยายคำนาม, คำสรรพนาม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ตอบเลยนะ ทำให้การสื่อสารนั้นให้นักเรียนไล่ตอบทีละคนเลย ให้เวลาอีกคำถามหนึ่งนะครับ การใช้คำวิเศษณ์ในการสื่อสารมีประโยชน์อย่างไร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ว่าครูเจอทำอะไรในชีวิตประจำวันอย่างที่ครูได้กล่าวไว้เมื่อต้นชั่วโมง ว่าคำในภาาาไทยนี่มีมากมายหล่ยคำเลย แต่คำวิเศษณ์นี่ครูทั้ง 2 คนก็ขอฝากคำวิเศษณ์หนัก, หวาน, บาง,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ต่อไป เราจะเรียนกันในเรื่องของการได้ตอบกับคุณครูปลายทางนั่นเองครับ และก็ไปทบทวนความรู้ เพื่อที่จะมีทักษะในการใช้ภาษาไทยที่ดียิ่ง ๆ ขึ้นไปนะครับ 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มีความชัดเจนมากยิ่งขึ้น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ในชั่วโมงต่อไปครับ</w:t>
      </w:r>
    </w:p>
    <w:p>
      <w:pPr>
        <w:pStyle w:val="BodyText"/>
      </w:pPr>
      <w:r>
        <w:t xml:space="preserve">(คุณครูคณิตา)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 ให้หนู ๆ นั้นนำไปเก็บไว้ในอ้อมอกอ้อมใ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พูดรายงาน นะครับ คุณครูคณิตาครับ ดีใจทันทีครับ เพราะไม่มีใบงาน แต่ว่าต้องสามารถดาวน์โหลดข้อมูลได้ที่ www.dltv.</w:t>
      </w:r>
    </w:p>
    <w:p>
      <w:pPr>
        <w:pStyle w:val="BodyText"/>
      </w:pPr>
      <w:r>
        <w:t xml:space="preserve">[เสียงดนตรี]รีบระวังกันไว ๆ - หนู ๆ ปลายทางเอยแล้วปลายทาง ขอให้เรียนคำวิเศษครู</w:t>
      </w:r>
    </w:p>
    <w:p>
      <w:pPr>
        <w:pStyle w:val="BodyText"/>
      </w:pPr>
      <w:r>
        <w:t xml:space="preserve">[เสียงดนตรี]วันนี้เด็ก ป. 6 กันทั่วประเทศต้องเรียนคำวิเศษณ์นะครูกันลงไปไม่ทันชักช้าแล้วชักช้า เดี๋ยวมันจะเสียเวลา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1. บอกชนิดและหน้าที่ของคำวิเศษได้สวัสดีคุณครู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แล้วไว ๆ ของคำวิเศษณ์ในประโยคได้3. บอกประโยชน์ของการใช้คำวิเศษณ์ในการสื่อสารได้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บอกให้ ถ้าอย่างนั้นก็ในชั่วโมงนี้ครับ เดี๋ยวครูจะมีประโยคมาให้นักเรียนนั้นได้สังเกตนะครับ ว่าเป็น</w:t>
      </w:r>
    </w:p>
    <w:p>
      <w:pPr>
        <w:pStyle w:val="BodyText"/>
      </w:pPr>
      <w:r>
        <w:t xml:space="preserve">(คุณครูคณิตา) น้องร้องไห้เสียงดังค่ะ แล้วลงไป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 ครูเชื่อว่าเด็ก ๆ จะต้องบอกว่าคำเดี๋ยเราไปศึกษากันเลยนะครับ จุดประสงค์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ต่างกันอย่างไร เด็ก ๆ ลองตอบ2. วิเคราะห์ชนิดและหน้าที่เป็นอย่างไรนะครับ มีคำถามมาถามนักเรียนนะครับ ประโยคทั้ง 2 ประโยค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จะได้รับรู้ ได้เรียนรู้ ได้ศึกษากัน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เด็ก ๆ ครับ เด็ก ๆ ค่ะ น้องร้องไห้ค่ะ</w:t>
      </w:r>
    </w:p>
    <w:p>
      <w:pPr>
        <w:pStyle w:val="BodyText"/>
      </w:pPr>
      <w:r>
        <w:t xml:space="preserve">(คุณครูปรเมษฐ) ครูก็น้องร้องไห้เสียงดัง คำใดทำหน้าที่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ตอบคำถามข้อนี้ให้ครูฟังหน่อยนะครับ คำใดเป็นส่วนขยาย และขยายคำใดประโยคเด็กอ้วนมีมากกว่าเดิมในประโยคแน่นอนนะครับ เดี๋ยวเราไปศึกษากันว่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คำถามข้อนี้ให้ครูชื่นใจหน่อยครับ ตอบครับ กับคุณครูนะครับ ต่างกันอย่างไรนะเป็นส่วนขยาย และขยายคำใดหัวหน้าห้องไปแล้ว วันนี้ขอรองหัวหน้าห้องช้า 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ใช่ไหมครับ ดังนี้นะครับ ประโยค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เด็กค่ะ และคำว่าเดี๋ยวเราไปดูกันเลยนะครับ โดยการเดี๋ยวจะต้องตอบนะครับ หัวหน้าห้องเป็นผู้กล้าซึ่งเป็นประโยคที่ให้นักเรียนสังเกตเมื่อต้นคาบนั่นเองนะ คำวิเศษณ์เป็นอย่างไรละศึกษาใบความรู้สัก 5 นาที จับใจความสำคัญ</w:t>
      </w:r>
    </w:p>
    <w:p>
      <w:pPr>
        <w:pStyle w:val="BodyText"/>
      </w:pPr>
      <w:r>
        <w:t xml:space="preserve">(คุณครูคณิตา) เสียงดัง เป็นส่วนขยายค่ะ จากใบความรู้ก่อน แล้วเดี๋ยวเราค่อยมาขยายความให้กระจ่างแจ้งกันอีกครั้งหนึ่ง ครูให้เวลาหนู ๆ ได้คลานช้า คำใดทำหน้านี้</w:t>
      </w:r>
    </w:p>
    <w:p>
      <w:pPr>
        <w:pStyle w:val="BodyText"/>
      </w:pPr>
      <w:r>
        <w:t xml:space="preserve">[เสียงดนตรี]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ครูจะให้นักเรียนของครูทุกคนนี่ครับ ได้ศึกษาให้ได้ สรุปเป็นประเด็นมาให้ได้ครับ ลงมือจากการศึกษาใบความรู้เป็นที่เรียบร้อยแล้วนะครับ เดี๋ยวเด็ก ๆ ที่น่ารักของครูทุกคนนะครับ ครูเชื่อว่านักเรียนได้สรุปใบความรความรู้เรื่องคำวิเศษณ์ควบคู่ไปกับนักเรียนนะครับ มีชื่อว่า เล่าความรู้คู่คําวิเศษณ์นะครับ ก็คือการที่ครูและครูคณิตาจะสรุปองค์เดี๋ยวเรามาสรุปพร้อม ๆ กันนะคะ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คำวิเศษณ์มักอยู่หลังคำที่นำมาขยายค่ะ คำสรรพนาม, คำกริยา หรือคำวิเศษณ์ด้วยกัน เพื่อให้เนื้อความขยายมาก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อาล่ะครับ ในการใช้เกี่ยวกับภาษาไทยนะครับ พูดง่าย ๆ ว่าคือส่วนขยายนั่นเอง เดี๋ยว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 ครูมีกิจกรรมมาให้นักเรียนได้ทำนะครับ กิจกรรมนี้ขยายคำนาม ขยายอย่างไรนะ ดูประโยคประกอบนะครับ คนอ้วน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ยังจำได้อยู่นะครับ ต่อไป บ้านใหญ่เด็ก ๆ ตอบครูก่อน คำใด คือคำวิเศษณ์ ถูกต้องครับ คำใดคือคำวิเศษณ์คำวิเศษณ์ค่ะ คือ คำที่ทำหน้าที่ขยายคำนาม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นาม ต่อไป ข้อที่ 2 ครับ</w:t>
      </w:r>
    </w:p>
    <w:p>
      <w:pPr>
        <w:pStyle w:val="BodyText"/>
      </w:pPr>
      <w:r>
        <w:t xml:space="preserve">(คุณครูคณิตา) ข้อที่ 2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 ครูปรเมษฐ</w:t>
      </w:r>
    </w:p>
    <w:p>
      <w:pPr>
        <w:pStyle w:val="BodyText"/>
      </w:pPr>
      <w:r>
        <w:t xml:space="preserve">(คุณครูปรเมษฐ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 นี่ ทำอะไรบ้าง นะครับ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หรือขยายคำกริยานั่นเองนะครับ สังเกตจากประโยคนี้นะครับ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คำนี้นี่แต่ละที่เรียกไม่เหมือนกันนะ นี่ภาษากลาง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ไม่หนาเม็ดมากนี่ นักเรียนเรียกว่าอย่างไรนะคะ ขยายคำสรรพนามค่ะ 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ใช่ครับ ขยายคำว่า ถูกต้องครับ ขยายคำว่า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นะครับ ต่อไปมันทำหน้าที่อะไรฝนตกปรอย ๆ กริยานะครับ คำกริยานี่เด็ก ๆ จะแม่นความรู้อยู่ เพราะว่าเพิ่งเรียนเป็นคำวิเศษณ์บ้าง นักเรียนคะปรอย ๆ นี่ ถ้าทางบ้านนี่นะ ประจวบลมพัดแรงมากครูถามครูคณิตาดีกว่า คำใดเป็นคำวิเศษณ์บ้างกริยาค่ะ อันนี้ ที่ครูนำเสนอนี่เป็นภาษากลางนะ ถ้าบ้านคร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จากที่แรงธรรมดานี่ แรงอยู่แล้ว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แรงน่ะค่ะ ก็คือมากกว่าแรงน่ะ</w:t>
      </w:r>
    </w:p>
    <w:p>
      <w:pPr>
        <w:pStyle w:val="BodyText"/>
      </w:pPr>
      <w:r>
        <w:t xml:space="preserve">(คุณครูปรเมษฐ)ขยายวิเศษณ์ด้วยกันเอง ขยายอย่างไร เดี๋ยวเราไปดูมันจะต้องเพิ่มขึ้น แสดงว่าลมพัดแรงมากนี่ก็จะต้องมีลมที่จะต้อง พัดแรงครูให้ครูคณิตาตอบแล้ว คำว่าอะไรเดี๋ยวเรามาจำแนกชนิดของคำไปพร้อม ๆ กันเลยดอกมะลิสีขาวบริสุทธิ์คำใดเป็นคำวิเศษณ์บ้าง เด็ก ๆ ตอบไปดูชนิดของคำวิเศษณ์กันบ้าง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ประโยคให้นักเรียนดูเลย นักเรียนจะต้องเลือก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อันดับแรงที่ครูนำมาเสนอ ก็คือคำวิเศษณ์บอกลักษณะ เดี๋ยวครูจะมีตัวอย่าง</w:t>
      </w:r>
    </w:p>
    <w:p>
      <w:pPr>
        <w:pStyle w:val="BodyText"/>
      </w:pPr>
      <w:r>
        <w:t xml:space="preserve">(คุณครูปรเมษฐ) บอกลักษณ์ นักเรียนตอบเลย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กลางทุ่งนา</w:t>
      </w:r>
    </w:p>
    <w:p>
      <w:pPr>
        <w:pStyle w:val="BodyText"/>
      </w:pPr>
      <w:r>
        <w:t xml:space="preserve">(คุณครูปรเมษฐ) นักเรียนตอบ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คนอ้วน ครูเติมให้แล้ว1. คือ ถูกต้องครับ สีขาว 2. คือ บริสุทธิ์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อยู่แล้วนะครับ คนอ้วนมักอารมณ์ดีนี่ ส่วนคนสวยมักอารมณ์เสียชนิดของคำวิเศษณ์มีอะไรบ้าง เดี๋ยวเราไปดูกันมักอารมณ์ดี นี่ครูเห็นด้วยมากเลยครับ กับประโยคนี้นี่ เพราะว่าเหมือครูประสบประโยค แล้วก็บันทึกด้วยนะครับ ในที่ครูนำเสนอ เพื่อแป๊บหนึ่งนะครับ ดาบเป็นอาวุธกลิ่น ถูกต้องครับ กลิ่นหอม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ใช่ไหมคะ แต่นักเรียนอย่าลืมนะคะ ว่าหลังอะไรได้บ้าง 1. คือ หลังใหญ่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ดาบเป็นอาวุธสมัยมักอารมณ์อะไรล่ะ บอกลักษณะเรานี่ไม่ต้องบอกตัวเลขค่ะ เดี๋ยวเราไปดูและศึกษาไปพร้อม ๆ กันเลยนะคะ ต่อไป</w:t>
      </w:r>
    </w:p>
    <w:p>
      <w:pPr>
        <w:pStyle w:val="BodyText"/>
      </w:pPr>
      <w:r>
        <w:t xml:space="preserve">(คุณครูคณิตา) ต่อมาค่ะ สุดาไปกันต่อดีกว่า เดี๋ยให้นักเรียนจดสไลด์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ครับ</w:t>
      </w:r>
    </w:p>
    <w:p>
      <w:pPr>
        <w:pStyle w:val="BodyText"/>
      </w:pPr>
      <w:r>
        <w:t xml:space="preserve">(คุณครูคณิตา) โป้งแปรงฟันต่อไปครับ เป็นคำวิเศษณ์ครูเติมให้ดีกว่า ทุกวันก็เป็นการบอกเวลาว่าทุกวัน รดต้นไม้ทุกวัควบกล้ำ ร. เรือสมัยอะไรเอ่ย คุณครูประเมษฐคะ อย่าเพิ่งเฉลย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แปรงนี่ เป็นคำว่าอะไรครับ นักเรียนวิเศษณ์ที่บอกสถานที่นะครับ ดูตัวอย่างประโยคนะมันก็มีคำอื่นค่ะ ที่สามารถบอกเวลาได้ โดยที่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โบราณ ก็เป็นการบอกเวลาชั้นอะไรล่ะ ชั้นรักเธอไม่ได้นะคนละชั้นกันนะ อันนั้นคือฉันนะครูคณิตาต่อไปรดน้ำต้นไม้</w:t>
      </w:r>
    </w:p>
    <w:p>
      <w:pPr>
        <w:pStyle w:val="BodyText"/>
      </w:pPr>
      <w:r>
        <w:t xml:space="preserve">(คุณครูปรเมษฐ) ใส่อะไรได้บ้าง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ถ้าเกิดครูจะบอกสถานที่… นอน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 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น้องถูบ้านอยู่ชั้น เติมต่อไปเป็นคำวิเศษณ์ที่บอกปริมาณหรือจำนวน เดี๋ยวครูคณิตาจะพาเด็ก ๆ ไปศึกษา</w:t>
      </w:r>
    </w:p>
    <w:p>
      <w:pPr>
        <w:pStyle w:val="BodyText"/>
      </w:pPr>
      <w:r>
        <w:t xml:space="preserve">(คุณครูคณิตา) บอกปริมาณค่ะ ถูกต้องครับ ชั้นบน ชั้นอะไรอีกนะ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</w:p>
    <w:p>
      <w:pPr>
        <w:pStyle w:val="BodyText"/>
      </w:pPr>
      <w:r>
        <w:t xml:space="preserve">(คุณครูคณิตา) เขาคิดถึงการเดินทางที่แสน…ต่อมาค่ะ ข้าว… เมล็ดมีีคุณค่า เราจะเติมคำอะไรได้บ้างคะครูปรเมษฐเสมอ</w:t>
      </w:r>
    </w:p>
    <w:p>
      <w:pPr>
        <w:pStyle w:val="BodyText"/>
      </w:pPr>
      <w:r>
        <w:t xml:space="preserve">(คุณครูปรเมษฐ) เด็ก ๆ เติมบ้านครูคณิตานี่ อยู่ใกล้ อยู่ใกล้ที่ไหน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ปื๊ดนี่วิ่งได้ที่ 2 นี่เป็นการบอกจำนวนไหมหรือไปทางซ้ายนั่นเองนะครับ 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ระโยคกัน บ้าน…มะม่วงต้นนี้มีผลดก ดกอะไรเอ่ยไปดูกันต่อนะ ต่อไปเป็นคำวิเศษณ์บอกความไม่ชี้เฉพาะไหน บ้านไหนมีหญ้ารกก็คือมีมะม่วงนี่ ออกมาเยอะมากเลยใช่ไหมคะ นักเรียนจะเติมคำว่าอะไรบ้าง ที่บอกคำไม่ชี้เฉพาะ มันใกล้เคียงกับคำสรรพนามด้วยนะ เติมคำว่ามีหญ้ารกอาจมีงูอาศัยอยู่คือ การบอกจำนวน ข้ามทุกเมล็ด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บ้าน 10 หลังใช่ไหมคะ ถ้าในบ้าน 10 หลังนี้ครูเฉลย ที่หนึ่งว่าเป็นบ้านหลังใด แต่ถ้าบ้านนี่ สมมติถ้ามี 10 บ้านนี่ อ๋อ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ก็แสดงว่าเป็นบ้านนั้น ก็ไม่ได้เจาะจงว่าเป็นบ้านของเด็กชาย 1 เด็กชาย 2 เด็กชาย 3 เด็กชาย 4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มีหญ้ารก อาจมีงูอาศัยอยู่ผู้ใดจะรักเราเท่าพ่อแม่ จริง ๆ แล้วใดแล้วนี่ไม่ได้เฉพาะเจาะจงหรอกคุณยายก็เมตตาสัตว์… คุณยายอาจมีงูอาศัยอยู่ คุณครูคณิตา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เป็นคำวิเศษณ์บอกความไม่ชี้เฉพาะนะค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มีบ้านอยู่ มีบ้านที่มีหญ้ารกอยู่นี่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ได้เติมคำวิเศษณ์ที่มีความหมายครูเข้าใจแล้วครับ เพราะฉะนั้นไปตามหาเอาเองนะครับ ว่าคุณครูไม่เมตตาสัตว์ชนิดใดนะครับ ไปกันต่อ เดี๋ยวครูนั้นจะให้นักเรียนเขียนเรื่องอะไรก็ได้ ครูนำมาให้ แล้วให้เด็ก ๆ เติมกันั่นเองนะครับ สัตว์ แต่ไม่ชี้เฉพาะอันนี้ต้องบันทึกหนูจะนำไปใช้ในการแต่งกลอนเรื่องอะไรก็ได้หอม เย็น ดี เหลวก็เมตตา เติมอะไรได้บ้างเอ่ยสั้น…,ขาว… ดูนะ ๆ มีคำอะไรบ้าง คล้องจองกันทั้งหมดนั่นเองนะครับ 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ดำค่ะ</w:t>
      </w:r>
    </w:p>
    <w:p>
      <w:pPr>
        <w:pStyle w:val="BodyText"/>
      </w:pPr>
      <w:r>
        <w:t xml:space="preserve">(คุณครูปรเมษฐ) เพราะฉะนั้น ที่เหลือที่จะตอบได้นะคะ</w:t>
      </w:r>
    </w:p>
    <w:p>
      <w:pPr>
        <w:pStyle w:val="BodyText"/>
      </w:pPr>
      <w:r>
        <w:t xml:space="preserve">(คุณครูปรเมษฐ) ครับ เด็ก ๆ ก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ตรงกันข้าม ให้มันเป็นอย่างไรกัน ให้มันคล้องจองกันสนุกสนานเลย เด็ก ๆ ไปดูกัน ครูมีคำอะไรมาให้บ้างสาว, ชุ่ม มันคล้องจองกันอย่างไรครูคณิตาบอกเด็กเป็นแนวทางสักข้อได้ไหม 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ขาวใช่ไหม เพราะฉะนั้น ดูต่อไปเลยอย่าลืมนะครับ มันจะต้องคล้องจองกัน เริ่มตั้งแต่สั้น ยาว ขาว ดำ ดำนี่มันคล้องจอง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นี่คือเปียกใช่ไหม ถ้ามันตรงกันข้ามก็คือคำว่าคู่กับข้น สาวก็ต้องคู่กับ หนุ่ม แล้วก็ชุ่ม ชุ่มนี่คือเปียกครับ อันนี้ก็เป็นเรียบร้อยนะครับ เดี๋ยวไปดูต่อไปมีอีก นี่มีอีกชุดหนึ่ง นักเรียนต้องจดให้พอ เพราะว่านักเรียนรู้แล้วว่าต้องทำอย่างไร เดี๋ยวครูคณิตาเติมคำที่ตรงกันข้ามกันเรียบร้อยแล้วใช่ไหมครับ เหนือ, ใหญ่, หวาน, เหี่ยว,แข็ง หย่อน ให้ 1 นาทีเฉลยนะ ไปพร้อม ๆ กัน แล้วถ้าเกิดผิดตรงกันข้าม ดีคู่กับเลว เหลวแห้งนั่นเองนะครับ แก้ไขให้ถูกต้องเหมือนกันนะครับ ดูคำนะครับ เช้า, บ่าย,เช้า เช้าคู่กับอะไรคะ เช้าคู่กับจะมาเฉลยให้นะครับ ลงมือเฉลยไปพร้อม ๆ กับคุณครูคณิตานะคะ เอาล่ะค่ะ นักเรียน ตอบไปพร้อม ๆ กันเลยค่ะ เหนือ ต้องคู่กับใต้นะคะ แล้วบ่ายล่ะคะ บ่ายคู่กับอะไร คู่กับ เย็นค่ะ เหนือล่ะคะ เหนือคู่กับเหี่ยวเล็กนะคะ หวาน ถ้าหวานล่ะคะ หวานจะต้องคู่กับอะไร หวานจะต้องคู่กับเปรี้ยวหย่อนค่ะ อันสุดท้ายเลยหย่อนและคำว่า</w:t>
      </w:r>
      <w:r>
        <w:t xml:space="preserve">”</w:t>
      </w:r>
      <w:r>
        <w:t xml:space="preserve">แข็ง" ค่ะ 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เรามาอ่านพร้อม ๆ กันนะคะ เช้า สาย</w:t>
      </w:r>
    </w:p>
    <w:p>
      <w:pPr>
        <w:pStyle w:val="BodyText"/>
      </w:pPr>
      <w:r>
        <w:t xml:space="preserve">(คุณครูคณิตา) หมดเวลาค่ะ เดี๋ยวเรามาแล้วมันจะต้องมีตึงค่ะ หย่อน กับ ตึง เป็นคำที่ตรงกันข้ามกันค่ะ เดี๋ยวเรามาถามกันดีกว่าอะไรเอ่ย เข้าคู่กับสายหวาน เปรี้ยว, เหี่ยว สด,แข็งอ่อน หน่อนตึง ค่ะ เอาล่ะค่ะ อ้วนชอบกินขนมหวานใหญ่ค่ะ ต้องคู่กับและขยายคำชนิดใดนักเรียนคะ อ่านประโยคนี้พร้อม ๆ กันค่ะ ค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ตรงข้ามกับอะไรเอ่ย ตรงข้ามกับคำว่าสดค่ะ ในประโยคเป็นคำวิเศษณ์และขยายคำใดใช่ไหมคะ คุณครูปรเมษฐคะ คำว่าอ้วนกับหวาน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นักเรียน นักเรียนคะ เชือกมันตึง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บ่าย เย็น เหนือ ใต้ ใหญ่ เล็ก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 นะคะ คำใดในประโยคเป็นคำวิเศษณ์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เอาล่ะค่ะ คราวนี้พิจารณาดูสิ คำใด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นั่นเองนะครับ การจะทำใบงานนี้นะครับ ก็ไม่ได้เน้นเลยนะคะ อ้วนค่ะ ขยา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ำเสนอผลงานกลุ่มของตนเองแล้วก็ส่งครูตามกำหนดเวลาต้องทำเอง ฉันสวมเสื้อบางแล้วก็พิจารณาว่าคำใดในประโยคเป็นคำวิเศษณ์ และขยายคำชนิดใดนะครับ 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</w:t>
      </w:r>
    </w:p>
    <w:p>
      <w:pPr>
        <w:pStyle w:val="BodyText"/>
      </w:pPr>
      <w:r>
        <w:t xml:space="preserve">(คุณครูปรเมษฐ) ตอบคุณครูครับ ให้นักเรียนทำกิจกรรมในใบงานค่ะ คอยให้คำแนะนำนักเรียนในการทำกิจกรรมในใบงานหรรษาคำวิเศษณ์นี่ นักเรียนก็เอาคำทั้งหมด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ก็จะมีอยู่ 10 ข้อ ที่ให้นักเรียนนั้นแต่งประโยคโดย ง่ายมาก เพราะครูนี่กำหนเพราะฉะนั้น ครูให้หนูลงมือสิ่งที่หนู ๆ รอคอย หรือสิ่งที่นักเรียนรอคอยต่อจากนั้นหนูก็แต่งประโยค แต่ที่สำคัญคือชนิดของคำวิเศษณ์จะต้องถูกให้นักเรียนนี่ เลือกคำวิเศษณ์ที่ครูกำหนดให้มาแม10 นาที</w:t>
      </w:r>
    </w:p>
    <w:p>
      <w:pPr>
        <w:pStyle w:val="BodyText"/>
      </w:pPr>
      <w:r>
        <w:t xml:space="preserve">[เสียงดนตรี]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เดี๋ยวไปดูใบงานกันนะครับ ใบงานมีดังนี้นะครับ มีทั้งหมด 10 คำ นักเรียนก็นำมาใส่ในช่องแรกเลยปฏิบัติกิจกรรมใบงานนี้ บัดเดี๋ยวนี้ ให้เวล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ต่อไป เราจะเรียนกันในเรื่องของการหนัก, หวาน, บาง,และก็ไปทบทวนความรู้ เพื่อที่จะมีทักษะในการใช้ภาษาไทยที่ดียิ่ง ๆ ขึ้นไปนะครับ 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ได้ตอบกับคุณครูปลายทางนั่นเอง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4T03:54:55Z</dcterms:created>
  <dcterms:modified xsi:type="dcterms:W3CDTF">2022-03-24T0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มีนาคม 2565 เวลา 09.59 น.</vt:lpwstr>
  </property>
  <property fmtid="{D5CDD505-2E9C-101B-9397-08002B2CF9AE}" pid="3" name="subtitle">
    <vt:lpwstr/>
  </property>
</Properties>
</file>